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Shanghai</w:t>
      </w:r>
    </w:p>
    <w:bookmarkStart w:id="20" w:name="X499ca1e16ea5323b5a137c58467bf76270d069a"/>
    <w:p>
      <w:pPr>
        <w:pStyle w:val="Heading1"/>
      </w:pPr>
      <w:r>
        <w:t xml:space="preserve">Cover Letter for Physiotherapist Position in China Shanghai</w:t>
      </w:r>
    </w:p>
    <w:p>
      <w:pPr>
        <w:pStyle w:val="FirstParagraph"/>
      </w:pPr>
      <w:r>
        <w:t xml:space="preserve">Dear [Hiring Manager's Name],</w:t>
      </w:r>
    </w:p>
    <w:p>
      <w:pPr>
        <w:pStyle w:val="BodyText"/>
      </w:pPr>
      <w:r>
        <w:t xml:space="preserve">I am writing to express my enthusiastic interest in the Physiotherapist position at your esteemed institution in China Shanghai. As a dedicated and experienced physiotherapist with a passion for patient-centered care, I am eager to contribute my skills and knowledge to support the healthcare needs of individuals in this vibrant city. Shanghai’s dynamic healthcare landscape, combined with its cultural richness and innovative medical advancements, makes it an ideal setting for me to further my career while making a meaningful impact on patients’ lives.</w:t>
      </w:r>
    </w:p>
    <w:p>
      <w:pPr>
        <w:pStyle w:val="BodyText"/>
      </w:pPr>
      <w:r>
        <w:t xml:space="preserve">With over [X years] of experience in physiotherapy, I have developed a strong foundation in assessing, diagnosing, and treating musculoskeletal, neurological, and sports-related injuries. My expertise spans across rehabilitation techniques such as manual therapy, therapeutic exercise programs, and patient education. Throughout my career, I have consistently prioritized individualized care plans tailored to each patient’s unique needs, ensuring optimal recovery outcomes. This approach aligns seamlessly with the values of your organization and the high standards of healthcare expected in China Shanghai.</w:t>
      </w:r>
    </w:p>
    <w:p>
      <w:pPr>
        <w:pStyle w:val="BodyText"/>
      </w:pPr>
      <w:r>
        <w:t xml:space="preserve">What draws me specifically to working as a Physiotherapist in China Shanghai is the city’s growing demand for skilled healthcare professionals and its commitment to integrating traditional and modern medical practices. Shanghai, as a global hub, offers a unique opportunity to work within cutting-edge facilities while also engaging with diverse patient populations. I am particularly interested in contributing to the development of rehabilitation services that address both urban lifestyle challenges—such as sedentary habits and work-related stress—and the rising need for elderly care support. My background in community-based physiotherapy and my ability to adapt to multicultural environments make me well-suited for this role.</w:t>
      </w:r>
    </w:p>
    <w:p>
      <w:pPr>
        <w:pStyle w:val="BodyText"/>
      </w:pPr>
      <w:r>
        <w:t xml:space="preserve">My academic qualifications include a [Degree Name] in Physiotherapy from [University/Organization], where I graduated with honors. Additionally, I hold certifications in [specific certifications, e.g., "sports physiotherapy," "electrotherapy," or "pediatric rehabilitation"], which have further enhanced my ability to provide comprehensive care. During my studies and professional practice, I have consistently sought opportunities to expand my knowledge through continuing education and workshops on emerging trends in physiotherapy. For instance, I recently completed a course on [specific topic, e.g., "advanced manual therapy techniques"] to stay current with the latest evidence-based practices.</w:t>
      </w:r>
    </w:p>
    <w:p>
      <w:pPr>
        <w:pStyle w:val="BodyText"/>
      </w:pPr>
      <w:r>
        <w:t xml:space="preserve">One of my most rewarding experiences as a Physiotherapist was working in [previous location or role], where I collaborated with multidisciplinary teams to improve patient outcomes. I specialized in [specific area, e.g., "post-surgical rehabilitation" or "chronic pain management"], and I pride myself on building trust with patients through clear communication and empathetic care. In one instance, I developed a tailored exercise program for a patient recovering from a knee surgery, which not only restored their mobility but also boosted their confidence in returning to daily activities. This experience reinforced my belief that physiotherapy is not just about physical recovery but also about empowering individuals to lead fulfilling lives.</w:t>
      </w:r>
    </w:p>
    <w:p>
      <w:pPr>
        <w:pStyle w:val="BodyText"/>
      </w:pPr>
      <w:r>
        <w:t xml:space="preserve">Working in China Shanghai presents an exciting opportunity to contribute to a healthcare system that is rapidly evolving and embracing innovation. I am deeply interested in learning from the local practices and integrating them with my existing expertise. Shanghai’s blend of traditional Chinese medicine and modern medical technology offers a fascinating environment for growth, and I am eager to collaborate with colleagues who share a commitment to excellence in patient care. Additionally, I am excited about the possibility of engaging with the city’s cultural heritage, which I believe enriches both professional and personal experiences.</w:t>
      </w:r>
    </w:p>
    <w:p>
      <w:pPr>
        <w:pStyle w:val="BodyText"/>
      </w:pPr>
      <w:r>
        <w:t xml:space="preserve">As a Physiotherapist, I understand the importance of cultural sensitivity and adaptability. My time spent [mention any relevant experience in cross-cultural settings, e.g., "working with international patients" or "studying abroad"] has equipped me with the skills to navigate diverse environments while maintaining a focus on patient needs. I am confident that my communication skills, problem-solving abilities, and dedication to continuous learning will allow me to thrive in Shanghai’s healthcare sector.</w:t>
      </w:r>
    </w:p>
    <w:p>
      <w:pPr>
        <w:pStyle w:val="BodyText"/>
      </w:pPr>
      <w:r>
        <w:t xml:space="preserve">In addition to my clinical expertise, I bring strong organizational and interpersonal skills that enable me to work effectively in fast-paced settings. I am proficient in [mention any relevant software or tools, e.g., "electronic patient records systems" or "rehabilitation equipment"], and I have experience managing multiple patients simultaneously without compromising the quality of care. My ability to work independently as well as part of a team ensures that I can seamlessly integrate into your existing workflow.</w:t>
      </w:r>
    </w:p>
    <w:p>
      <w:pPr>
        <w:pStyle w:val="BodyText"/>
      </w:pPr>
      <w:r>
        <w:t xml:space="preserve">I am particularly drawn to your organization’s mission to [mention specific details about the institution, e.g., "provide compassionate care" or "advance rehabilitation technologies"], and I am eager to contribute my passion for physiotherapy to support this vision. Shanghai’s unique blend of tradition and innovation, coupled with its thriving medical community, makes it an ideal place for me to grow as a professional while making a positive impact on patients’ lives.</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earliest convenience. I look forward to the possibility of contributing to the success of your organization in China Shangh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China Shanghai</dc:title>
  <dc:creator/>
  <dc:language>en</dc:language>
  <cp:keywords/>
  <dcterms:created xsi:type="dcterms:W3CDTF">2026-07-23T13:47:52Z</dcterms:created>
  <dcterms:modified xsi:type="dcterms:W3CDTF">2026-07-23T13:47:52Z</dcterms:modified>
</cp:coreProperties>
</file>

<file path=docProps/custom.xml><?xml version="1.0" encoding="utf-8"?>
<Properties xmlns="http://schemas.openxmlformats.org/officeDocument/2006/custom-properties" xmlns:vt="http://schemas.openxmlformats.org/officeDocument/2006/docPropsVTypes"/>
</file>